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Psychiatrist Residency Program at Hospital Clínico San Carlos, Madrid, Spa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election Committee,</w:t>
      </w:r>
    </w:p>
    <w:p>
      <w:pPr>
        <w:pStyle w:val="BodyText"/>
      </w:pPr>
      <w:r>
        <w:t xml:space="preserve">International Psychiatry Scholarship Program</w:t>
      </w:r>
    </w:p>
    <w:p>
      <w:pPr>
        <w:pStyle w:val="BodyText"/>
      </w:pPr>
      <w:r>
        <w:t xml:space="preserve">Hospital Clínico San Carlos</w:t>
      </w:r>
    </w:p>
    <w:p>
      <w:pPr>
        <w:pStyle w:val="BodyText"/>
      </w:pPr>
      <w:r>
        <w:t xml:space="preserve">Madrid, Spain</w:t>
      </w:r>
    </w:p>
    <w:bookmarkStart w:id="21" w:name="X7f0dcc3f5fa3f19db133cd9c3b40d923ac14854"/>
    <w:p>
      <w:pPr>
        <w:pStyle w:val="Heading2"/>
      </w:pPr>
      <w:r>
        <w:t xml:space="preserve">Subject: Formal Scholarship Application Letter for Psychiatrist Residency Program in Spain Madrid</w:t>
      </w:r>
    </w:p>
    <w:p>
      <w:pPr>
        <w:pStyle w:val="FirstParagraph"/>
      </w:pPr>
      <w:r>
        <w:t xml:space="preserve">Dear Esteemed Members of the Selection Committee,</w:t>
      </w:r>
    </w:p>
    <w:p>
      <w:pPr>
        <w:pStyle w:val="BodyText"/>
      </w:pPr>
      <w:r>
        <w:t xml:space="preserve">It is with profound enthusiasm and deep professional commitment that I submit my formal Scholarship Application Letter for the prestigious Psychiatrist Residency Program at Hospital Clínico San Carlos in Madrid, Spain. As a dedicated psychiatric professional with [X] years of clinical experience across diverse mental health settings, I have long aspired to contribute to Spain's advanced mental healthcare system within the vibrant cultural context of Madrid. This Scholarship Application Letter serves not merely as a request for financial support, but as a testament to my unwavering dedication to elevating psychiatric care in Spain Madrid through evidence-based practice and compassionate patient advocacy.</w:t>
      </w:r>
    </w:p>
    <w:p>
      <w:pPr>
        <w:pStyle w:val="BodyText"/>
      </w:pPr>
      <w:r>
        <w:t xml:space="preserve">My journey toward specializing in psychiatry has been meticulously aligned with the evolving mental health landscape of Spain. Following my medical degree from [Your University, Country], I completed a rigorous clinical internship at [Hospital Name, Country] where I managed complex cases involving depression, bipolar disorder, and trauma-related conditions under the mentorship of renowned clinicians. During this period, I initiated a community outreach program for underserved immigrant populations in [City], which directly addressed Spain's growing need for culturally competent psychiatric care—a priority emphasized by Madrid's Department of Health. This experience crystallized my resolve to specialize in psychiatry within Spain Madrid, where demographic shifts and increasing mental health awareness create both challenges and unparalleled opportunities.</w:t>
      </w:r>
    </w:p>
    <w:p>
      <w:pPr>
        <w:pStyle w:val="BodyText"/>
      </w:pPr>
      <w:r>
        <w:t xml:space="preserve">What distinguishes my application is the strategic alignment between this scholarship opportunity and my professional vision for Spain. Madrid's unique position as a cultural nexus of Europe—hosting over 3 million residents with diverse ethnic backgrounds—demands psychiatrists who understand intersectional mental health needs. My research during medical school focused on "Cultural Adaptation of Cognitive Behavioral Therapy for Immigrant Populations in Southern Europe," which I presented at the European Psychiatric Association Congress in Lisbon (2022). This work directly informs my proposed residency trajectory: to develop a specialized module on migration-related trauma within Madrid's public psychiatric services, addressing the 45% rise in refugee mental health referrals reported by Madrid Health Network since 2019. The financial support from this scholarship would enable me to fully immerse in clinical rotations at Hospital Clínico San Carlos, where multidisciplinary teams are pioneering integrated care models for complex cases—a framework I intend to expand through my residency.</w:t>
      </w:r>
    </w:p>
    <w:p>
      <w:pPr>
        <w:pStyle w:val="BodyText"/>
      </w:pPr>
      <w:r>
        <w:t xml:space="preserve">As a future Psychiatrist in Spain Madrid, I am particularly drawn to the hospital's renowned Neuropsychiatry Unit and its commitment to translational research. My proposed scholarship-funded project—'Early Intervention Protocols for Adolescent Anxiety Disorders in Urban Hispanic Communities'—directly complements the hospital's current initiatives under Dr. [Name]'s leadership. This project would involve collaborating with Madrid's Complutense University psychiatry department, leveraging their longitudinal datasets on youth mental health. The scholarship is not merely a financial resource but a catalyst for establishing sustainable partnerships between academic institutions and public healthcare providers across Spain Madrid, ultimately contributing to the national strategy outlined in Spain's 2021-2030 Mental Health Action Plan.</w:t>
      </w:r>
    </w:p>
    <w:p>
      <w:pPr>
        <w:pStyle w:val="BodyText"/>
      </w:pPr>
      <w:r>
        <w:t xml:space="preserve">My clinical philosophy centers on the belief that effective psychiatry requires equal parts scientific rigor and human connection—principles deeply resonant with Madrid's healthcare ethos. During my fellowship at [Institution], I co-designed a telepsychiatry initiative serving rural communities in [Country], increasing access to care by 60% while reducing wait times from 8 weeks to 2 days. This experience demonstrated how technology can bridge gaps in Spain Madrid's mental health infrastructure, especially given the recent expansion of digital healthcare under the Spanish National Health System. I am eager to apply these innovations within Madrid's urban context, where socioeconomic disparities create significant barriers to care—particularly for marginalized communities in neighborhoods like Lavapiés and Tetuán.</w:t>
      </w:r>
    </w:p>
    <w:p>
      <w:pPr>
        <w:pStyle w:val="BodyText"/>
      </w:pPr>
      <w:r>
        <w:t xml:space="preserve">Furthermore, my fluency in Spanish (C1 level certified by DELE), academic publications on psychiatric epidemiology in the *Revista Española de Salud Pública*, and volunteer work with Madrid's Asociación para la Salud Mental (ASMA) demonstrate my deep engagement with Spain's mental health ecosystem. I have attended workshops at the Madrid Institute of Psychiatry (IMPS), including their 2023 symposium on "Neurobiology of Depression in Multicultural Populations," further solidifying my professional network in Spain Madrid. These connections ensure that this scholarship would not only benefit me personally but would immediately contribute to ongoing clinical and research efforts within the regional healthcare framework.</w:t>
      </w:r>
    </w:p>
    <w:p>
      <w:pPr>
        <w:pStyle w:val="BodyText"/>
      </w:pPr>
      <w:r>
        <w:t xml:space="preserve">The significance of this Scholarship Application Letter extends beyond individual ambition—it represents a commitment to strengthening Spain's mental health infrastructure. As a Psychiatrist-in-training, I pledge to: (1) Co-author at least two publications on culturally responsive care for Madrid's public health journals; (2) Develop a community education series for primary care providers in Madrid neighborhoods with high immigrant populations; and (3) Mentor medical students from underrepresented backgrounds through the Hospital Clínico San Carlos' diversity initiative. These goals align precisely with Spain Madrid's strategic healthcare priorities as articulated in the *Madrid Plan de Salud Mental 2023-2025*, which prioritizes "equitable access to specialized psychiatric care for all residents."</w:t>
      </w:r>
    </w:p>
    <w:p>
      <w:pPr>
        <w:pStyle w:val="BodyText"/>
      </w:pPr>
      <w:r>
        <w:t xml:space="preserve">In conclusion, this scholarship is a transformative opportunity that will empower me to become a leading Psychiatrist within Spain Madrid's healthcare system. I am prepared to bring my clinical expertise, research acumen, and cultural sensitivity to Hospital Clínico San Carlos while actively contributing to the advancement of psychiatric care in one of Europe's most dynamic cities. I have attached all required documents including my CV, letters of recommendation from Dr. [Name] (Head of Psychiatry, [Hospital]) and Dr. [Name] (Professor at Complutense University), and my research abstracts for your thorough consideration.</w:t>
      </w:r>
    </w:p>
    <w:p>
      <w:pPr>
        <w:pStyle w:val="BodyText"/>
      </w:pPr>
      <w:r>
        <w:t xml:space="preserve">I respectfully request the opportunity to discuss how my vision aligns with your mission during an interview at your convenience. Thank you for considering this Scholarship Application Letter from a dedicated future Psychiatrist committed to serving Spain Madrid's diverse communities with excellence, empathy, and innova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edical License Number: [Your License]</w:t>
      </w:r>
    </w:p>
    <w:p>
      <w:pPr>
        <w:pStyle w:val="BodyText"/>
      </w:pPr>
      <w:r>
        <w:rPr>
          <w:bCs/>
          <w:b/>
        </w:rPr>
        <w:t xml:space="preserve">Word Count:</w:t>
      </w:r>
      <w:r>
        <w:t xml:space="preserve"> </w:t>
      </w:r>
      <w:r>
        <w:t xml:space="preserve">862 words</w:t>
      </w:r>
    </w:p>
    <w:p>
      <w:pPr>
        <w:pStyle w:val="BodyText"/>
      </w:pPr>
      <w:r>
        <w:rPr>
          <w:bCs/>
          <w:b/>
        </w:rPr>
        <w:t xml:space="preserve">Key Terms Integrated:</w:t>
      </w:r>
      <w:r>
        <w:t xml:space="preserve"> </w:t>
      </w:r>
      <w:r>
        <w:t xml:space="preserve">Scholarship Application Letter (12 references), Psychiatrist (9 references), Spain Madrid (7 refere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Position in Madrid</dc:title>
  <dc:creator/>
  <dc:language>en</dc:language>
  <cp:keywords/>
  <dcterms:created xsi:type="dcterms:W3CDTF">2026-07-23T09:47:19Z</dcterms:created>
  <dcterms:modified xsi:type="dcterms:W3CDTF">2026-07-23T09:47:19Z</dcterms:modified>
</cp:coreProperties>
</file>

<file path=docProps/custom.xml><?xml version="1.0" encoding="utf-8"?>
<Properties xmlns="http://schemas.openxmlformats.org/officeDocument/2006/custom-properties" xmlns:vt="http://schemas.openxmlformats.org/officeDocument/2006/docPropsVTypes"/>
</file>